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Rasonie Saro</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sonie</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o</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361 Bay Colony Dr. Des Plaines 60016</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hnisaro96@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8778681</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4/1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